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641ba91e5f0f6071531a39aed76dfc1c5c3d6fd"/>
    <w:p>
      <w:pPr>
        <w:pStyle w:val="Heading1"/>
      </w:pPr>
      <w:r>
        <w:t xml:space="preserve">Cover Letter for Physiotherapist Position in Argentina, Buenos Aires</w:t>
      </w:r>
    </w:p>
    <w:p>
      <w:pPr>
        <w:pStyle w:val="FirstParagraph"/>
      </w:pPr>
      <w:r>
        <w:t xml:space="preserve">Dear [Hiring Manager's Name],</w:t>
      </w:r>
    </w:p>
    <w:p>
      <w:pPr>
        <w:pStyle w:val="BodyText"/>
      </w:pPr>
      <w:r>
        <w:t xml:space="preserve">I am writing to express my sincere interest in the Physiotherapist position at [Clinic/Hospital Name] in Argentina, Buenos Aires. As a dedicated and experienced physiotherapist with a passion for improving patient mobility and quality of life, I am eager to contribute my skills to your esteemed institution. The opportunity to work in Buenos Aires, a vibrant city renowned for its cultural richness and progressive healthcare systems, aligns perfectly with my professional goals and personal aspirations.</w:t>
      </w:r>
    </w:p>
    <w:p>
      <w:pPr>
        <w:pStyle w:val="BodyText"/>
      </w:pPr>
      <w:r>
        <w:t xml:space="preserve">With [X years] of experience in physiotherapy, I have developed a comprehensive understanding of musculoskeletal, neurological, and rehabilitative care. My career has been driven by a commitment to patient-centered care, combining evidence-based practices with compassionate communication. Whether working in private clinics or public healthcare settings, I have consistently delivered tailored treatment plans that address the unique needs of each individual. This approach has not only improved patient outcomes but also fostered trust and long-term relationships with clients.</w:t>
      </w:r>
    </w:p>
    <w:p>
      <w:pPr>
        <w:pStyle w:val="BodyText"/>
      </w:pPr>
      <w:r>
        <w:t xml:space="preserve">Argentina, and particularly Buenos Aires, is a dynamic environment where physiotherapy plays a vital role in addressing the health challenges of a diverse population. From managing chronic conditions to supporting athletes in high-performance settings, the demand for skilled physiotherapists is growing. I am especially drawn to the opportunity to work in Buenos Aires because of its emphasis on holistic healthcare and innovative rehabilitation techniques. I believe my expertise in [specific areas, e.g., manual therapy, sports injuries, pediatric physiotherapy] would be a valuable asset to your team.</w:t>
      </w:r>
    </w:p>
    <w:p>
      <w:pPr>
        <w:pStyle w:val="BodyText"/>
      </w:pPr>
      <w:r>
        <w:t xml:space="preserve">My professional journey began with a degree in Physiotherapy from [University Name], where I graduated with honors. Throughout my studies, I focused on the integration of technology and traditional methods to enhance patient recovery. This foundation was further strengthened during my internship at [Clinic/Hospital Name], where I gained hands-on experience treating patients with a wide range of conditions, including post-surgical rehabilitation, musculoskeletal injuries, and neurological disorders. These experiences honed my ability to assess complex cases, develop personalized treatment strategies, and collaborate effectively with multidisciplinary healthcare teams.</w:t>
      </w:r>
    </w:p>
    <w:p>
      <w:pPr>
        <w:pStyle w:val="BodyText"/>
      </w:pPr>
      <w:r>
        <w:t xml:space="preserve">One of the most rewarding aspects of my career has been working in community-focused settings. In [City/Region], I volunteered at a local clinic that provided free physiotherapy services to underserved populations. This experience deepened my understanding of the social determinants of health and reinforced my belief that accessible, quality care is essential for all. I am committed to advocating for patients who may face barriers to healthcare and ensuring that their needs are prioritized in every treatment plan.</w:t>
      </w:r>
    </w:p>
    <w:p>
      <w:pPr>
        <w:pStyle w:val="BodyText"/>
      </w:pPr>
      <w:r>
        <w:t xml:space="preserve">As a Physiotherapist, I pride myself on staying updated with the latest advancements in the field. I regularly attend workshops and conferences, such as [specific conference or training program], which have equipped me with cutting-edge knowledge in areas like [specific techniques, e.g., dry needling, aquatic therapy]. Additionally, my proficiency in [languages if applicable] allows me to communicate effectively with a diverse patient base, a critical skill in a multicultural city like Buenos Aires.</w:t>
      </w:r>
    </w:p>
    <w:p>
      <w:pPr>
        <w:pStyle w:val="BodyText"/>
      </w:pPr>
      <w:r>
        <w:t xml:space="preserve">What sets me apart is my ability to combine clinical expertise with empathy. I understand that physiotherapy is not just about physical recovery but also about empowering patients emotionally and psychologically. In Buenos Aires, where the pace of life can be demanding, I believe my patient-centered approach would help individuals regain confidence and independence. Whether working one-on-one or leading group sessions, I strive to create a supportive environment where patients feel heard and motivated.</w:t>
      </w:r>
    </w:p>
    <w:p>
      <w:pPr>
        <w:pStyle w:val="BodyText"/>
      </w:pPr>
      <w:r>
        <w:t xml:space="preserve">Argentina’s healthcare landscape is evolving rapidly, with increasing emphasis on preventive care and integrative therapies. I am particularly interested in contributing to initiatives that promote wellness through physical activity and injury prevention. In Buenos Aires, where the population has a growing awareness of health and fitness, I see opportunities to educate patients on lifestyle modifications that complement their physiotherapy treatments. This aligns with my vision of fostering long-term health outcomes beyond clinical settings.</w:t>
      </w:r>
    </w:p>
    <w:p>
      <w:pPr>
        <w:pStyle w:val="BodyText"/>
      </w:pPr>
      <w:r>
        <w:t xml:space="preserve">My decision to pursue this role in Argentina is also influenced by my admiration for the country’s cultural and social values. Buenos Aires, with its rich history and artistic heritage, offers a unique backdrop for professional growth. I am eager to immerse myself in the local community, learn from experienced colleagues, and contribute to a healthcare environment that prioritizes both innovation and humanity.</w:t>
      </w:r>
    </w:p>
    <w:p>
      <w:pPr>
        <w:pStyle w:val="BodyText"/>
      </w:pPr>
      <w:r>
        <w:t xml:space="preserve">I would be honored to bring my skills, passion, and dedication to [Clinic/Hospital Name]. I am confident that my background in physiotherapy, combined with my adaptability and enthusiasm for working in Argentina’s vibrant capital, would make me a valuable addition to your team. I welcome the opportunity to discuss how my experience aligns with your needs and how I can contribute to the continued success of your institution.</w:t>
      </w:r>
    </w:p>
    <w:p>
      <w:pPr>
        <w:pStyle w:val="BodyText"/>
      </w:pPr>
      <w:r>
        <w:t xml:space="preserve">Thank you for considering my application. I look forward to the possibility of contributing to the mission of [Clinic/Hospital Name] and supporting patients in Buenos Aires on their journey toward optimal health.</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Position in Argentina Buenos Aires</dc:title>
  <dc:creator/>
  <cp:keywords/>
  <dcterms:created xsi:type="dcterms:W3CDTF">2026-07-23T21:23:19Z</dcterms:created>
  <dcterms:modified xsi:type="dcterms:W3CDTF">2026-07-23T21:23:19Z</dcterms:modified>
</cp:coreProperties>
</file>

<file path=docProps/custom.xml><?xml version="1.0" encoding="utf-8"?>
<Properties xmlns="http://schemas.openxmlformats.org/officeDocument/2006/custom-properties" xmlns:vt="http://schemas.openxmlformats.org/officeDocument/2006/docPropsVTypes"/>
</file>